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4E04" w:rsidRDefault="00A34E04" w:rsidP="00A34E04">
      <w:proofErr w:type="gramStart"/>
      <w:r>
        <w:t>import</w:t>
      </w:r>
      <w:proofErr w:type="gramEnd"/>
      <w:r>
        <w:t xml:space="preserve"> pandas as </w:t>
      </w:r>
      <w:proofErr w:type="spellStart"/>
      <w:r>
        <w:t>pd</w:t>
      </w:r>
      <w:proofErr w:type="spellEnd"/>
    </w:p>
    <w:p w:rsidR="00A34E04" w:rsidRDefault="00A34E04" w:rsidP="00A34E04">
      <w:proofErr w:type="gramStart"/>
      <w:r>
        <w:t>import</w:t>
      </w:r>
      <w:proofErr w:type="gramEnd"/>
      <w:r>
        <w:t xml:space="preserve"> warnings</w:t>
      </w:r>
    </w:p>
    <w:p w:rsidR="00A34E04" w:rsidRDefault="00A34E04" w:rsidP="00A34E04">
      <w:proofErr w:type="spellStart"/>
      <w:proofErr w:type="gramStart"/>
      <w:r>
        <w:t>warnings.filterwarnings</w:t>
      </w:r>
      <w:proofErr w:type="spellEnd"/>
      <w:r>
        <w:t>(</w:t>
      </w:r>
      <w:proofErr w:type="gramEnd"/>
      <w:r>
        <w:t>"ignore")</w:t>
      </w:r>
    </w:p>
    <w:p w:rsidR="00A34E04" w:rsidRDefault="00A34E04" w:rsidP="00A34E04"/>
    <w:p w:rsidR="00A34E04" w:rsidRDefault="00A34E04" w:rsidP="00A34E04">
      <w:r>
        <w:t>#do not change the predefined function names</w:t>
      </w:r>
    </w:p>
    <w:p w:rsidR="00A34E04" w:rsidRDefault="00A34E04" w:rsidP="00A34E04"/>
    <w:p w:rsidR="00A34E04" w:rsidRDefault="00A34E04" w:rsidP="00A34E04">
      <w:r>
        <w:t xml:space="preserve">#Task 1: Remove columns that </w:t>
      </w:r>
      <w:proofErr w:type="gramStart"/>
      <w:r>
        <w:t>are not needed</w:t>
      </w:r>
      <w:proofErr w:type="gramEnd"/>
      <w:r>
        <w:t xml:space="preserve"> in our analysis.</w:t>
      </w:r>
    </w:p>
    <w:p w:rsidR="00A34E04" w:rsidRDefault="00A34E04" w:rsidP="00A34E04">
      <w:r>
        <w:t xml:space="preserve"># Remove </w:t>
      </w:r>
      <w:proofErr w:type="spellStart"/>
      <w:r>
        <w:t>Url_spotify</w:t>
      </w:r>
      <w:proofErr w:type="spellEnd"/>
      <w:r>
        <w:t xml:space="preserve">, Uri, Key, </w:t>
      </w:r>
      <w:proofErr w:type="spellStart"/>
      <w:r>
        <w:t>Url_youtube</w:t>
      </w:r>
      <w:proofErr w:type="spellEnd"/>
      <w:r>
        <w:t>, Description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Remove_columns</w:t>
      </w:r>
      <w:proofErr w:type="spellEnd"/>
      <w:r>
        <w:t>():</w:t>
      </w:r>
    </w:p>
    <w:p w:rsidR="00A34E04" w:rsidRDefault="00A34E04" w:rsidP="00A34E04">
      <w:r>
        <w:t xml:space="preserve">    #do not remove following line of code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proofErr w:type="gramEnd"/>
      <w:r>
        <w:t xml:space="preserve"> = </w:t>
      </w:r>
      <w:proofErr w:type="spellStart"/>
      <w:r>
        <w:t>pd.read_csv</w:t>
      </w:r>
      <w:proofErr w:type="spellEnd"/>
      <w:r>
        <w:t>('Spotify_Youtuben.csv')</w:t>
      </w:r>
    </w:p>
    <w:p w:rsidR="00A34E04" w:rsidRDefault="00A34E04" w:rsidP="00A34E04">
      <w:r>
        <w:t xml:space="preserve">    </w:t>
      </w:r>
    </w:p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</w:t>
      </w:r>
      <w:proofErr w:type="gramStart"/>
      <w:r>
        <w:t>df.drop(</w:t>
      </w:r>
      <w:proofErr w:type="gramEnd"/>
      <w:r>
        <w:t xml:space="preserve">columns=['Url_spotify','Uri','Key','Url_youtube','Description'], </w:t>
      </w:r>
      <w:proofErr w:type="spellStart"/>
      <w:r>
        <w:t>inplace</w:t>
      </w:r>
      <w:proofErr w:type="spellEnd"/>
      <w:r>
        <w:t>=True)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/>
    <w:p w:rsidR="00A34E04" w:rsidRDefault="00A34E04" w:rsidP="00A34E04">
      <w:r>
        <w:t>#Task 2: Check for the null values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no_of_null_values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Remove_columns</w:t>
      </w:r>
      <w:proofErr w:type="spellEnd"/>
      <w:r>
        <w:t>()</w:t>
      </w:r>
    </w:p>
    <w:p w:rsidR="00A34E04" w:rsidRDefault="00A34E04" w:rsidP="00A34E04"/>
    <w:p w:rsidR="00A34E04" w:rsidRDefault="00A34E04" w:rsidP="00A34E04"/>
    <w:p w:rsidR="00A34E04" w:rsidRDefault="00A34E04" w:rsidP="00A34E04">
      <w:r>
        <w:lastRenderedPageBreak/>
        <w:t xml:space="preserve">    #WRITE YOUR CODE HERE TO CHECK THE NO OF NULL VALUES AND RETURNS THE SAME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df.isnull</w:t>
      </w:r>
      <w:proofErr w:type="spellEnd"/>
      <w:r>
        <w:t>().sum()</w:t>
      </w:r>
    </w:p>
    <w:p w:rsidR="00A34E04" w:rsidRDefault="00A34E04" w:rsidP="00A34E04"/>
    <w:p w:rsidR="00A34E04" w:rsidRDefault="00A34E04" w:rsidP="00A34E04">
      <w:r>
        <w:t xml:space="preserve">    #return sum of null values by columns</w:t>
      </w:r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>
      <w:r>
        <w:t xml:space="preserve">    </w:t>
      </w:r>
    </w:p>
    <w:p w:rsidR="00A34E04" w:rsidRDefault="00A34E04" w:rsidP="00A34E04"/>
    <w:p w:rsidR="00A34E04" w:rsidRDefault="00A34E04" w:rsidP="00A34E04">
      <w:r>
        <w:t xml:space="preserve">#Task 3: Handle the null values replace </w:t>
      </w:r>
      <w:proofErr w:type="spellStart"/>
      <w:r>
        <w:t>int</w:t>
      </w:r>
      <w:proofErr w:type="spellEnd"/>
      <w:r>
        <w:t xml:space="preserve"> value with 0 and other values with NA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Handle_Null_values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Remove_columns</w:t>
      </w:r>
      <w:proofErr w:type="spellEnd"/>
      <w:r>
        <w:t>()</w:t>
      </w:r>
    </w:p>
    <w:p w:rsidR="00A34E04" w:rsidRDefault="00A34E04" w:rsidP="00A34E04">
      <w:r>
        <w:t xml:space="preserve">    </w:t>
      </w:r>
    </w:p>
    <w:p w:rsidR="00A34E04" w:rsidRDefault="00A34E04" w:rsidP="00A34E04">
      <w:r>
        <w:t xml:space="preserve">    #WRITE YOUR CODE HERE ACCORDING TO THE DESCRIPTION</w:t>
      </w:r>
    </w:p>
    <w:p w:rsidR="00A34E04" w:rsidRDefault="00A34E04" w:rsidP="00A34E04">
      <w:r>
        <w:t xml:space="preserve">    #</w:t>
      </w:r>
      <w:proofErr w:type="spellStart"/>
      <w:r>
        <w:t>df</w:t>
      </w:r>
      <w:proofErr w:type="spellEnd"/>
      <w:r>
        <w:t>=</w:t>
      </w:r>
      <w:proofErr w:type="spellStart"/>
      <w:proofErr w:type="gramStart"/>
      <w:r>
        <w:t>df.fillna</w:t>
      </w:r>
      <w:proofErr w:type="spellEnd"/>
      <w:r>
        <w:t>(</w:t>
      </w:r>
      <w:proofErr w:type="gramEnd"/>
      <w:r>
        <w:t xml:space="preserve">value={col: 0 if </w:t>
      </w:r>
      <w:proofErr w:type="spellStart"/>
      <w:r>
        <w:t>df</w:t>
      </w:r>
      <w:proofErr w:type="spellEnd"/>
      <w:r>
        <w:t>[col].</w:t>
      </w:r>
      <w:proofErr w:type="spellStart"/>
      <w:r>
        <w:t>dtype</w:t>
      </w:r>
      <w:proofErr w:type="spellEnd"/>
      <w:r>
        <w:t>==</w:t>
      </w:r>
      <w:proofErr w:type="spellStart"/>
      <w:r>
        <w:t>int</w:t>
      </w:r>
      <w:proofErr w:type="spellEnd"/>
      <w:r>
        <w:t xml:space="preserve"> else 'NA' for col in </w:t>
      </w:r>
      <w:proofErr w:type="spellStart"/>
      <w:r>
        <w:t>df.columns</w:t>
      </w:r>
      <w:proofErr w:type="spellEnd"/>
      <w:r>
        <w:t>})</w:t>
      </w:r>
    </w:p>
    <w:p w:rsidR="00A34E04" w:rsidRDefault="00A34E04" w:rsidP="00A34E04">
      <w:r>
        <w:t xml:space="preserve">    </w:t>
      </w:r>
      <w:proofErr w:type="spellStart"/>
      <w:r>
        <w:t>df</w:t>
      </w:r>
      <w:proofErr w:type="spellEnd"/>
      <w:r>
        <w:t>=</w:t>
      </w:r>
      <w:proofErr w:type="spellStart"/>
      <w:r>
        <w:t>df.fillna</w:t>
      </w:r>
      <w:proofErr w:type="spellEnd"/>
      <w:r>
        <w:t>({'</w:t>
      </w:r>
      <w:proofErr w:type="spellStart"/>
      <w:r>
        <w:t>Artist':'NA</w:t>
      </w:r>
      <w:proofErr w:type="spellEnd"/>
      <w:r>
        <w:t>', '</w:t>
      </w:r>
      <w:proofErr w:type="spellStart"/>
      <w:r>
        <w:t>Track':'NA','Album':'NA','Album_type':'NA</w:t>
      </w:r>
      <w:proofErr w:type="spellEnd"/>
      <w:r>
        <w:t>', 'Danceability':0,'Energy':0,'Loundness':0,'Speechiness':0,'Acounticness':0,'Instrumentalness':0,'Liveness':0,'Valence':0,'Tempo':0,'Duration_ms':0,'Title':'NA','Channel':'NA','Views':0,'Likes':0,'Comments':0,'Licensed':'NA','offical_video':'NA','Stream':0})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4: CHECK FOR DUPLICATES AND REMOVE THEM KEEPING THE FIRST VALUE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drop_the_duplicates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Handle_Null_values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lastRenderedPageBreak/>
        <w:t xml:space="preserve">    #WRITE YOUR CODE HERE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df.drop_duplicates</w:t>
      </w:r>
      <w:proofErr w:type="spellEnd"/>
      <w:r>
        <w:t>()   # (keep='first')</w:t>
      </w:r>
    </w:p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5: CONVERT millisecond duration to minute for a better understanding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onvert_milisecond_to_Minute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drop_the_duplicates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# </w:t>
      </w:r>
      <w:proofErr w:type="gramStart"/>
      <w:r>
        <w:t>df[</w:t>
      </w:r>
      <w:proofErr w:type="gramEnd"/>
      <w:r>
        <w:t>'Duration_ms']=pd.to_numeric(df['Duration_ms'],errors='coerce')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</w:t>
      </w:r>
      <w:proofErr w:type="spellStart"/>
      <w:r>
        <w:t>Duration_ms</w:t>
      </w:r>
      <w:proofErr w:type="spellEnd"/>
      <w:r>
        <w:t>']=</w:t>
      </w:r>
      <w:proofErr w:type="spellStart"/>
      <w:r>
        <w:t>df</w:t>
      </w:r>
      <w:proofErr w:type="spellEnd"/>
      <w:r>
        <w:t>['</w:t>
      </w:r>
      <w:proofErr w:type="spellStart"/>
      <w:r>
        <w:t>Duration_ms</w:t>
      </w:r>
      <w:proofErr w:type="spellEnd"/>
      <w:r>
        <w:t>']/60000</w:t>
      </w:r>
    </w:p>
    <w:p w:rsidR="00A34E04" w:rsidRDefault="00A34E04" w:rsidP="00A34E04">
      <w:r>
        <w:t xml:space="preserve">    </w:t>
      </w:r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 xml:space="preserve">#Task 6: Rename the modified column to </w:t>
      </w:r>
      <w:proofErr w:type="spellStart"/>
      <w:r>
        <w:t>Duration_min</w:t>
      </w:r>
      <w:proofErr w:type="spellEnd"/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rename_modified_column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convert_milisecond_to_Minute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df.rename</w:t>
      </w:r>
      <w:proofErr w:type="spellEnd"/>
      <w:r>
        <w:t>(columns={'Duration_</w:t>
      </w:r>
      <w:proofErr w:type="spellStart"/>
      <w:r>
        <w:t>ms</w:t>
      </w:r>
      <w:proofErr w:type="spellEnd"/>
      <w:r>
        <w:t>':'</w:t>
      </w:r>
      <w:proofErr w:type="spellStart"/>
      <w:r>
        <w:t>Duration_min</w:t>
      </w:r>
      <w:proofErr w:type="spellEnd"/>
      <w:r>
        <w:t>'})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lastRenderedPageBreak/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 xml:space="preserve">#Task 7: Remove irrelevant 'Track' name that starts </w:t>
      </w:r>
      <w:proofErr w:type="gramStart"/>
      <w:r>
        <w:t>with ?</w:t>
      </w:r>
      <w:proofErr w:type="gramEnd"/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Irrelevant_Track_name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rename_modified_column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Track']=</w:t>
      </w:r>
      <w:proofErr w:type="spellStart"/>
      <w:r>
        <w:t>df</w:t>
      </w:r>
      <w:proofErr w:type="spellEnd"/>
      <w:r>
        <w:t xml:space="preserve">['Track'].apply(lambda x:x[1:] if </w:t>
      </w:r>
      <w:proofErr w:type="spellStart"/>
      <w:r>
        <w:t>x.startswith</w:t>
      </w:r>
      <w:proofErr w:type="spellEnd"/>
      <w:r>
        <w:t>('?')</w:t>
      </w:r>
      <w:proofErr w:type="gramStart"/>
      <w:r>
        <w:t>else</w:t>
      </w:r>
      <w:proofErr w:type="gramEnd"/>
      <w:r>
        <w:t xml:space="preserve"> x)</w:t>
      </w:r>
    </w:p>
    <w:p w:rsidR="00A34E04" w:rsidRDefault="00A34E04" w:rsidP="00A34E04">
      <w:r>
        <w:t xml:space="preserve">    #</w:t>
      </w:r>
      <w:proofErr w:type="spellStart"/>
      <w:r>
        <w:t>df</w:t>
      </w:r>
      <w:proofErr w:type="spellEnd"/>
      <w:r>
        <w:t>=</w:t>
      </w:r>
      <w:proofErr w:type="spellStart"/>
      <w:proofErr w:type="gramStart"/>
      <w:r>
        <w:t>df</w:t>
      </w:r>
      <w:proofErr w:type="spellEnd"/>
      <w:r>
        <w:t>[</w:t>
      </w:r>
      <w:proofErr w:type="spellStart"/>
      <w:proofErr w:type="gramEnd"/>
      <w:r>
        <w:t>df</w:t>
      </w:r>
      <w:proofErr w:type="spellEnd"/>
      <w:r>
        <w:t>['Track'].</w:t>
      </w:r>
      <w:proofErr w:type="spellStart"/>
      <w:r>
        <w:t>str.strip</w:t>
      </w:r>
      <w:proofErr w:type="spellEnd"/>
      <w:r>
        <w:t>() !='']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df</w:t>
      </w:r>
      <w:proofErr w:type="spellEnd"/>
      <w:r>
        <w:t>[~</w:t>
      </w:r>
      <w:proofErr w:type="spellStart"/>
      <w:r>
        <w:t>df</w:t>
      </w:r>
      <w:proofErr w:type="spellEnd"/>
      <w:r>
        <w:t>['Track'].</w:t>
      </w:r>
      <w:proofErr w:type="spellStart"/>
      <w:r>
        <w:t>str.startswith</w:t>
      </w:r>
      <w:proofErr w:type="spellEnd"/>
      <w:r>
        <w:t>('?')]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8: Calculate the Energy to Liveness ratio for each track and store it in columns '</w:t>
      </w:r>
      <w:proofErr w:type="spellStart"/>
      <w:r>
        <w:t>EnergyLiveness</w:t>
      </w:r>
      <w:proofErr w:type="spellEnd"/>
      <w:r>
        <w:t>'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Energy_to_liveness_Ratio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Irrelevant_Track_name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Energy']=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Energy'],errors='coerce')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Liveness']=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Liveness'],errors='coerce')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</w:t>
      </w:r>
      <w:proofErr w:type="spellStart"/>
      <w:r>
        <w:t>EnergyLiveness</w:t>
      </w:r>
      <w:proofErr w:type="spellEnd"/>
      <w:r>
        <w:t>']=</w:t>
      </w:r>
      <w:proofErr w:type="spellStart"/>
      <w:r>
        <w:t>df</w:t>
      </w:r>
      <w:proofErr w:type="spellEnd"/>
      <w:r>
        <w:t xml:space="preserve">['Energy'] / </w:t>
      </w:r>
      <w:proofErr w:type="spellStart"/>
      <w:r>
        <w:t>df</w:t>
      </w:r>
      <w:proofErr w:type="spellEnd"/>
      <w:r>
        <w:t>['Liveness']</w:t>
      </w:r>
    </w:p>
    <w:p w:rsidR="00A34E04" w:rsidRDefault="00A34E04" w:rsidP="00A34E04"/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9: change the datatype of 'views' to float for further use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hange_the_datatype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Energy_to_liveness_Ratio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Views']=</w:t>
      </w:r>
      <w:proofErr w:type="spellStart"/>
      <w:r>
        <w:t>df</w:t>
      </w:r>
      <w:proofErr w:type="spellEnd"/>
      <w:r>
        <w:t>['Views'].replace('</w:t>
      </w:r>
      <w:proofErr w:type="spellStart"/>
      <w:r>
        <w:t>NA',float</w:t>
      </w:r>
      <w:proofErr w:type="spellEnd"/>
      <w:r>
        <w:t>('nan'))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Views']=</w:t>
      </w:r>
      <w:proofErr w:type="spellStart"/>
      <w:r>
        <w:t>df</w:t>
      </w:r>
      <w:proofErr w:type="spellEnd"/>
      <w:r>
        <w:t>['Views'].</w:t>
      </w:r>
      <w:proofErr w:type="spellStart"/>
      <w:r>
        <w:t>astype</w:t>
      </w:r>
      <w:proofErr w:type="spellEnd"/>
      <w:r>
        <w:t>(float)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10: compare the views and stream columns to infer</w:t>
      </w:r>
    </w:p>
    <w:p w:rsidR="00A34E04" w:rsidRDefault="00A34E04" w:rsidP="00A34E04">
      <w:r>
        <w:t xml:space="preserve"># </w:t>
      </w:r>
      <w:proofErr w:type="gramStart"/>
      <w:r>
        <w:t>that</w:t>
      </w:r>
      <w:proofErr w:type="gramEnd"/>
      <w:r>
        <w:t xml:space="preserve"> the song track was more played on which platform, </w:t>
      </w:r>
      <w:proofErr w:type="spellStart"/>
      <w:r>
        <w:t>youtube</w:t>
      </w:r>
      <w:proofErr w:type="spellEnd"/>
      <w:r>
        <w:t xml:space="preserve"> or Spotify.</w:t>
      </w:r>
    </w:p>
    <w:p w:rsidR="00A34E04" w:rsidRDefault="00A34E04" w:rsidP="00A34E04">
      <w:r>
        <w:t xml:space="preserve"># Create a column named </w:t>
      </w:r>
      <w:proofErr w:type="spellStart"/>
      <w:r>
        <w:t>most_</w:t>
      </w:r>
      <w:proofErr w:type="gramStart"/>
      <w:r>
        <w:t>playedon</w:t>
      </w:r>
      <w:proofErr w:type="spellEnd"/>
      <w:r>
        <w:t xml:space="preserve"> which</w:t>
      </w:r>
      <w:proofErr w:type="gramEnd"/>
      <w:r>
        <w:t xml:space="preserve"> will have two values.</w:t>
      </w:r>
    </w:p>
    <w:p w:rsidR="00A34E04" w:rsidRDefault="00A34E04" w:rsidP="00A34E04">
      <w:r>
        <w:t xml:space="preserve"># Spotify and </w:t>
      </w:r>
      <w:proofErr w:type="spellStart"/>
      <w:r>
        <w:t>Youtube</w:t>
      </w:r>
      <w:proofErr w:type="gramStart"/>
      <w:r>
        <w:t>,If</w:t>
      </w:r>
      <w:proofErr w:type="spellEnd"/>
      <w:proofErr w:type="gramEnd"/>
      <w:r>
        <w:t xml:space="preserve"> a song track is most played on </w:t>
      </w:r>
      <w:proofErr w:type="spellStart"/>
      <w:r>
        <w:t>youtube</w:t>
      </w:r>
      <w:proofErr w:type="spellEnd"/>
      <w:r>
        <w:t xml:space="preserve"> then</w:t>
      </w:r>
    </w:p>
    <w:p w:rsidR="00A34E04" w:rsidRDefault="00A34E04" w:rsidP="00A34E04">
      <w:r>
        <w:t xml:space="preserve"># the </w:t>
      </w:r>
      <w:proofErr w:type="spellStart"/>
      <w:r>
        <w:t>most_played</w:t>
      </w:r>
      <w:proofErr w:type="spellEnd"/>
      <w:r>
        <w:t xml:space="preserve"> on column will have </w:t>
      </w:r>
      <w:proofErr w:type="spellStart"/>
      <w:r>
        <w:t>youtube</w:t>
      </w:r>
      <w:proofErr w:type="spellEnd"/>
      <w:r>
        <w:t xml:space="preserve"> as the value for that particular song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compare_the_views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change_the_datatype</w:t>
      </w:r>
      <w:proofErr w:type="spellEnd"/>
      <w:r>
        <w:t>()</w:t>
      </w:r>
    </w:p>
    <w:p w:rsidR="00A34E04" w:rsidRDefault="00A34E04" w:rsidP="00A34E04"/>
    <w:p w:rsidR="00A34E04" w:rsidRDefault="00A34E04" w:rsidP="00A34E04">
      <w:r>
        <w:lastRenderedPageBreak/>
        <w:t xml:space="preserve">    #WRITE YOUR CODE HERE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Views']=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Views'],errors='coerce')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Stream']=</w:t>
      </w:r>
      <w:proofErr w:type="spellStart"/>
      <w:r>
        <w:t>pd.to_numeric</w:t>
      </w:r>
      <w:proofErr w:type="spellEnd"/>
      <w:r>
        <w:t>(</w:t>
      </w:r>
      <w:proofErr w:type="spellStart"/>
      <w:r>
        <w:t>df</w:t>
      </w:r>
      <w:proofErr w:type="spellEnd"/>
      <w:r>
        <w:t>['Stream'],errors='coerce')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diff']=abs(</w:t>
      </w:r>
      <w:proofErr w:type="spellStart"/>
      <w:r>
        <w:t>df</w:t>
      </w:r>
      <w:proofErr w:type="spellEnd"/>
      <w:r>
        <w:t>['Stream']-</w:t>
      </w:r>
      <w:proofErr w:type="spellStart"/>
      <w:r>
        <w:t>df</w:t>
      </w:r>
      <w:proofErr w:type="spellEnd"/>
      <w:r>
        <w:t>['Views'])</w:t>
      </w:r>
    </w:p>
    <w:p w:rsidR="00A34E04" w:rsidRDefault="00A34E04" w:rsidP="00A34E04">
      <w:r>
        <w:t xml:space="preserve">    #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Ratio']=</w:t>
      </w:r>
      <w:proofErr w:type="spellStart"/>
      <w:r>
        <w:t>df</w:t>
      </w:r>
      <w:proofErr w:type="spellEnd"/>
      <w:r>
        <w:t>['Views']/</w:t>
      </w:r>
      <w:proofErr w:type="spellStart"/>
      <w:r>
        <w:t>df</w:t>
      </w:r>
      <w:proofErr w:type="spellEnd"/>
      <w:r>
        <w:t>['Stream']</w:t>
      </w:r>
    </w:p>
    <w:p w:rsidR="00A34E04" w:rsidRDefault="00A34E04" w:rsidP="00A34E04">
      <w:r>
        <w:t xml:space="preserve">    #threshold=0.67</w:t>
      </w:r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[</w:t>
      </w:r>
      <w:proofErr w:type="gramEnd"/>
      <w:r>
        <w:t>'</w:t>
      </w:r>
      <w:proofErr w:type="spellStart"/>
      <w:r>
        <w:t>most_playedon</w:t>
      </w:r>
      <w:proofErr w:type="spellEnd"/>
      <w:r>
        <w:t>']=</w:t>
      </w:r>
      <w:proofErr w:type="spellStart"/>
      <w:r>
        <w:t>df.apply</w:t>
      </w:r>
      <w:proofErr w:type="spellEnd"/>
      <w:r>
        <w:t>(lambda x: 'Spotify' if x['Stream'] &gt;x['Views'] else '</w:t>
      </w:r>
      <w:proofErr w:type="spellStart"/>
      <w:r>
        <w:t>Youtube</w:t>
      </w:r>
      <w:proofErr w:type="spellEnd"/>
      <w:r>
        <w:t>',axis=1)</w:t>
      </w:r>
    </w:p>
    <w:p w:rsidR="00A34E04" w:rsidRDefault="00A34E04" w:rsidP="00A34E04"/>
    <w:p w:rsidR="00A34E04" w:rsidRDefault="00A34E04" w:rsidP="00A34E04">
      <w:r>
        <w:t xml:space="preserve">    #return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df</w:t>
      </w:r>
      <w:proofErr w:type="spellEnd"/>
    </w:p>
    <w:p w:rsidR="00A34E04" w:rsidRDefault="00A34E04" w:rsidP="00A34E04"/>
    <w:p w:rsidR="00A34E04" w:rsidRDefault="00A34E04" w:rsidP="00A34E04">
      <w:r>
        <w:t>#Task 11: export the cleaned dataset to CSV to "cleaned_dataset.csv"</w:t>
      </w:r>
    </w:p>
    <w:p w:rsidR="00A34E04" w:rsidRDefault="00A34E04" w:rsidP="00A34E04">
      <w:proofErr w:type="spellStart"/>
      <w:proofErr w:type="gramStart"/>
      <w:r>
        <w:t>def</w:t>
      </w:r>
      <w:proofErr w:type="spellEnd"/>
      <w:proofErr w:type="gramEnd"/>
      <w:r>
        <w:t xml:space="preserve"> </w:t>
      </w:r>
      <w:proofErr w:type="spellStart"/>
      <w:r>
        <w:t>export_the_cleaned_dataset</w:t>
      </w:r>
      <w:proofErr w:type="spellEnd"/>
      <w:r>
        <w:t>():</w:t>
      </w:r>
    </w:p>
    <w:p w:rsidR="00A34E04" w:rsidRDefault="00A34E04" w:rsidP="00A34E04">
      <w:r>
        <w:t xml:space="preserve">    #</w:t>
      </w:r>
      <w:proofErr w:type="gramStart"/>
      <w:r>
        <w:t>Do</w:t>
      </w:r>
      <w:proofErr w:type="gramEnd"/>
      <w:r>
        <w:t xml:space="preserve"> not remove the following code </w:t>
      </w:r>
      <w:proofErr w:type="spellStart"/>
      <w:r>
        <w:t>statment</w:t>
      </w:r>
      <w:proofErr w:type="spellEnd"/>
    </w:p>
    <w:p w:rsidR="00A34E04" w:rsidRDefault="00A34E04" w:rsidP="00A34E04">
      <w:r>
        <w:t xml:space="preserve">    </w:t>
      </w:r>
      <w:proofErr w:type="spellStart"/>
      <w:proofErr w:type="gramStart"/>
      <w:r>
        <w:t>df</w:t>
      </w:r>
      <w:proofErr w:type="spellEnd"/>
      <w:r>
        <w:t>=</w:t>
      </w:r>
      <w:proofErr w:type="spellStart"/>
      <w:proofErr w:type="gramEnd"/>
      <w:r>
        <w:t>compare_the_views</w:t>
      </w:r>
      <w:proofErr w:type="spellEnd"/>
      <w:r>
        <w:t>()</w:t>
      </w:r>
    </w:p>
    <w:p w:rsidR="00A34E04" w:rsidRDefault="00A34E04" w:rsidP="00A34E04">
      <w:r>
        <w:t xml:space="preserve">    </w:t>
      </w:r>
    </w:p>
    <w:p w:rsidR="00A34E04" w:rsidRDefault="00A34E04" w:rsidP="00A34E04">
      <w:r>
        <w:t xml:space="preserve">    #WRITE YOUR CODE HERE</w:t>
      </w:r>
    </w:p>
    <w:p w:rsidR="00A34E04" w:rsidRDefault="00A34E04" w:rsidP="00A34E04">
      <w:r>
        <w:t xml:space="preserve">    </w:t>
      </w:r>
      <w:proofErr w:type="gramStart"/>
      <w:r>
        <w:t>dataset=</w:t>
      </w:r>
      <w:proofErr w:type="spellStart"/>
      <w:proofErr w:type="gramEnd"/>
      <w:r>
        <w:t>df.to_csv</w:t>
      </w:r>
      <w:proofErr w:type="spellEnd"/>
      <w:r>
        <w:t>('cleaned_dataset.csv')</w:t>
      </w:r>
    </w:p>
    <w:p w:rsidR="00A34E04" w:rsidRDefault="00A34E04" w:rsidP="00A34E04">
      <w:r>
        <w:t xml:space="preserve">    #create csv file "cleaned_dataset.csv" using </w:t>
      </w:r>
      <w:proofErr w:type="spellStart"/>
      <w:r>
        <w:t>dataframe</w:t>
      </w:r>
      <w:proofErr w:type="spellEnd"/>
    </w:p>
    <w:p w:rsidR="00A34E04" w:rsidRDefault="00A34E04" w:rsidP="00A34E04">
      <w:r>
        <w:t xml:space="preserve">    </w:t>
      </w:r>
    </w:p>
    <w:p w:rsidR="00A34E04" w:rsidRDefault="00A34E04" w:rsidP="00A34E04"/>
    <w:p w:rsidR="00A34E04" w:rsidRDefault="00A34E04" w:rsidP="00A34E04"/>
    <w:p w:rsidR="00A34E04" w:rsidRDefault="00A34E04" w:rsidP="00A34E04">
      <w:r>
        <w:t>#TASK 12</w:t>
      </w:r>
    </w:p>
    <w:p w:rsidR="00A34E04" w:rsidRDefault="00A34E04" w:rsidP="00A34E04">
      <w:r>
        <w:t>#follow the instruction in the Task 13 description and complete the task as per it.</w:t>
      </w:r>
    </w:p>
    <w:p w:rsidR="00A34E04" w:rsidRDefault="00A34E04" w:rsidP="00A34E04"/>
    <w:p w:rsidR="00A34E04" w:rsidRDefault="00A34E04" w:rsidP="00A34E04">
      <w:r>
        <w:lastRenderedPageBreak/>
        <w:t xml:space="preserve">#check if </w:t>
      </w:r>
      <w:proofErr w:type="spellStart"/>
      <w:r>
        <w:t>mysql</w:t>
      </w:r>
      <w:proofErr w:type="spellEnd"/>
      <w:r>
        <w:t xml:space="preserve"> table is created using "cleaned_dataset.csv"</w:t>
      </w:r>
    </w:p>
    <w:p w:rsidR="00A34E04" w:rsidRDefault="00A34E04" w:rsidP="00A34E04">
      <w:r>
        <w:t xml:space="preserve">#Use this final dataset and upload it on the provided database for performing analysis </w:t>
      </w:r>
      <w:proofErr w:type="gramStart"/>
      <w:r>
        <w:t>in  MySQL</w:t>
      </w:r>
      <w:proofErr w:type="gramEnd"/>
    </w:p>
    <w:p w:rsidR="00ED5600" w:rsidRDefault="00A34E04" w:rsidP="00A34E04">
      <w:r>
        <w:t>#</w:t>
      </w:r>
      <w:proofErr w:type="gramStart"/>
      <w:r>
        <w:t>To</w:t>
      </w:r>
      <w:proofErr w:type="gramEnd"/>
      <w:r>
        <w:t xml:space="preserve"> run this task click on the terminal and click on the run </w:t>
      </w:r>
      <w:proofErr w:type="spellStart"/>
      <w:r>
        <w:t>projec</w:t>
      </w:r>
      <w:bookmarkStart w:id="0" w:name="_GoBack"/>
      <w:bookmarkEnd w:id="0"/>
      <w:proofErr w:type="spellEnd"/>
    </w:p>
    <w:sectPr w:rsidR="00ED56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wMLM0NzM0MLe0NDZT0lEKTi0uzszPAykwrAUAlOPHzSwAAAA="/>
  </w:docVars>
  <w:rsids>
    <w:rsidRoot w:val="00A34E04"/>
    <w:rsid w:val="00163F2E"/>
    <w:rsid w:val="00812197"/>
    <w:rsid w:val="00866310"/>
    <w:rsid w:val="00A34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7A8055F1-1C81-4780-9875-115EBA1D2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63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 Sackey</dc:creator>
  <cp:keywords/>
  <dc:description/>
  <cp:lastModifiedBy>Juliet Sackey</cp:lastModifiedBy>
  <cp:revision>1</cp:revision>
  <dcterms:created xsi:type="dcterms:W3CDTF">2023-06-01T09:56:00Z</dcterms:created>
  <dcterms:modified xsi:type="dcterms:W3CDTF">2023-06-01T09:57:00Z</dcterms:modified>
</cp:coreProperties>
</file>